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554084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087697" w:rsidRPr="00554084" w:rsidRDefault="00EE6BE8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A </w:t>
      </w:r>
      <w:r w:rsidR="00087697" w:rsidRPr="00554084">
        <w:rPr>
          <w:rFonts w:ascii="Arial Narrow" w:hAnsi="Arial Narrow" w:cs="Arial"/>
          <w:b/>
          <w:bCs/>
          <w:sz w:val="24"/>
          <w:szCs w:val="24"/>
        </w:rPr>
        <w:t xml:space="preserve">PRAVIDLÁ </w:t>
      </w:r>
      <w:r w:rsidR="00554084" w:rsidRPr="00554084">
        <w:rPr>
          <w:rFonts w:ascii="Arial Narrow" w:hAnsi="Arial Narrow" w:cs="Arial"/>
          <w:b/>
          <w:bCs/>
          <w:sz w:val="24"/>
          <w:szCs w:val="24"/>
        </w:rPr>
        <w:t xml:space="preserve">JEHO UPLATNENIA 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sz w:val="24"/>
          <w:szCs w:val="24"/>
          <w:lang w:eastAsia="sk-SK"/>
        </w:rPr>
        <w:t>„</w:t>
      </w: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Celková cena za dodanie požadovaného predmetu zákazky vyjadrená v EUR bez DPH“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hanging="432"/>
        <w:jc w:val="both"/>
        <w:rPr>
          <w:rFonts w:ascii="Arial Narrow" w:eastAsia="Calibri" w:hAnsi="Arial Narrow"/>
          <w:vanish/>
          <w:sz w:val="24"/>
          <w:szCs w:val="24"/>
          <w:lang w:eastAsia="sk-SK"/>
        </w:rPr>
      </w:pP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EE6BE8" w:rsidRDefault="00EE6BE8" w:rsidP="00EE6BE8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Uchádzačom predložený návrh na plnenie tohto kritéria musí byť zaokrúhlený na </w:t>
      </w:r>
      <w:r w:rsidR="00973788">
        <w:rPr>
          <w:rFonts w:ascii="Arial Narrow" w:hAnsi="Arial Narrow"/>
          <w:sz w:val="24"/>
          <w:szCs w:val="24"/>
        </w:rPr>
        <w:t>dve</w:t>
      </w:r>
      <w:r>
        <w:rPr>
          <w:rFonts w:ascii="Arial Narrow" w:hAnsi="Arial Narrow"/>
          <w:sz w:val="24"/>
          <w:szCs w:val="24"/>
        </w:rPr>
        <w:t xml:space="preserve"> 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 w:rsidR="00066903">
        <w:rPr>
          <w:rFonts w:ascii="Arial Narrow" w:hAnsi="Arial Narrow"/>
          <w:sz w:val="24"/>
          <w:szCs w:val="24"/>
        </w:rPr>
        <w:t>2</w:t>
      </w:r>
      <w:r>
        <w:rPr>
          <w:rFonts w:ascii="Arial Narrow" w:hAnsi="Arial Narrow"/>
          <w:sz w:val="24"/>
          <w:szCs w:val="24"/>
        </w:rPr>
        <w:t xml:space="preserve"> týchto súťažných podkladov. Všetky ceny uvedené v pon</w:t>
      </w:r>
      <w:r w:rsidR="00066903">
        <w:rPr>
          <w:rFonts w:ascii="Arial Narrow" w:hAnsi="Arial Narrow"/>
          <w:sz w:val="24"/>
          <w:szCs w:val="24"/>
        </w:rPr>
        <w:t>uke uchádzača podľa prílohy č. 2</w:t>
      </w:r>
      <w:r>
        <w:rPr>
          <w:rFonts w:ascii="Arial Narrow" w:hAnsi="Arial Narrow"/>
          <w:sz w:val="24"/>
          <w:szCs w:val="24"/>
        </w:rPr>
        <w:t xml:space="preserve"> týchto súťažných podkladov musia byť zaokrúhlené na </w:t>
      </w:r>
      <w:r w:rsidR="00973788">
        <w:rPr>
          <w:rFonts w:ascii="Arial Narrow" w:hAnsi="Arial Narrow"/>
          <w:sz w:val="24"/>
          <w:szCs w:val="24"/>
        </w:rPr>
        <w:t>dve</w:t>
      </w:r>
      <w:r w:rsidR="008A16D2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:rsidR="00EE6BE8" w:rsidRDefault="00EE6BE8" w:rsidP="00EE6BE8">
      <w:p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:rsidR="00EE6BE8" w:rsidRPr="00770FFB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 xml:space="preserve">Elektronického prostriedku JOSEPHINE automatizovane označí ponuku s najnižšou Celkovou cenou za </w:t>
      </w:r>
      <w:r w:rsidRPr="00770FFB">
        <w:rPr>
          <w:rFonts w:ascii="Arial Narrow" w:eastAsia="Calibri" w:hAnsi="Arial Narrow"/>
          <w:sz w:val="24"/>
          <w:szCs w:val="24"/>
          <w:lang w:eastAsia="sk-SK"/>
        </w:rPr>
        <w:t>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973788" w:rsidRPr="00770FFB">
        <w:rPr>
          <w:rFonts w:ascii="Arial Narrow" w:eastAsia="Calibri" w:hAnsi="Arial Narrow"/>
          <w:sz w:val="24"/>
          <w:szCs w:val="24"/>
          <w:lang w:eastAsia="sk-SK"/>
        </w:rPr>
        <w:t xml:space="preserve"> </w:t>
      </w:r>
      <w:r w:rsidRPr="00770FFB"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</w:t>
      </w:r>
      <w:bookmarkStart w:id="0" w:name="_GoBack"/>
      <w:bookmarkEnd w:id="0"/>
      <w:r w:rsidRPr="00770FFB">
        <w:rPr>
          <w:rFonts w:ascii="Arial Narrow" w:eastAsia="Calibri" w:hAnsi="Arial Narrow"/>
          <w:sz w:val="24"/>
          <w:szCs w:val="24"/>
          <w:lang w:eastAsia="sk-SK"/>
        </w:rPr>
        <w:t>núk, verejnému obstarávateľovi prijať.</w:t>
      </w:r>
    </w:p>
    <w:p w:rsidR="00EE6BE8" w:rsidRPr="00770FFB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770FFB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770FFB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770FFB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 w:rsidRPr="00770FFB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770FFB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770FFB"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:rsidR="00EE6BE8" w:rsidRPr="00770FFB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770FFB">
        <w:rPr>
          <w:rFonts w:ascii="Arial Narrow" w:hAnsi="Arial Narrow" w:cs="Arial"/>
          <w:sz w:val="24"/>
          <w:szCs w:val="24"/>
        </w:rPr>
        <w:t xml:space="preserve">1. najnižšia celková cena vyjadrená v EUR bez DPH, ktorú uchádzač uvedie v rámci položky č. </w:t>
      </w:r>
      <w:r w:rsidR="00336D96" w:rsidRPr="00770FFB">
        <w:rPr>
          <w:rFonts w:ascii="Arial Narrow" w:hAnsi="Arial Narrow" w:cs="Arial"/>
          <w:sz w:val="24"/>
          <w:szCs w:val="24"/>
        </w:rPr>
        <w:t>8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770FFB">
        <w:rPr>
          <w:rFonts w:ascii="Arial Narrow" w:hAnsi="Arial Narrow" w:cs="Arial"/>
          <w:sz w:val="24"/>
          <w:szCs w:val="24"/>
        </w:rPr>
        <w:t>2. najnižšia celková cena vyjadrená v EUR bez DPH, ktorú uchádzač uvedie v rámci položky č.</w:t>
      </w:r>
      <w:r w:rsidR="00770FFB" w:rsidRPr="00770FFB">
        <w:rPr>
          <w:rFonts w:ascii="Arial Narrow" w:hAnsi="Arial Narrow" w:cs="Arial"/>
          <w:sz w:val="24"/>
          <w:szCs w:val="24"/>
        </w:rPr>
        <w:t xml:space="preserve"> 7</w:t>
      </w:r>
    </w:p>
    <w:p w:rsidR="00EE6BE8" w:rsidRDefault="00EE6BE8" w:rsidP="00087697">
      <w:pPr>
        <w:spacing w:before="120" w:after="120"/>
        <w:jc w:val="both"/>
        <w:rPr>
          <w:rFonts w:ascii="Arial Narrow" w:hAnsi="Arial Narrow"/>
          <w:sz w:val="24"/>
          <w:szCs w:val="24"/>
        </w:rPr>
      </w:pPr>
    </w:p>
    <w:sectPr w:rsidR="00EE6BE8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1F94" w:rsidRDefault="00801F94" w:rsidP="007C6581">
      <w:r>
        <w:separator/>
      </w:r>
    </w:p>
  </w:endnote>
  <w:endnote w:type="continuationSeparator" w:id="0">
    <w:p w:rsidR="00801F94" w:rsidRDefault="00801F94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5711F5">
      <w:rPr>
        <w:rFonts w:ascii="Arial Narrow" w:hAnsi="Arial Narrow" w:cs="Arial"/>
        <w:noProof/>
        <w:color w:val="000000"/>
        <w:sz w:val="18"/>
        <w:szCs w:val="18"/>
      </w:rPr>
      <w:t>1</w:t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801F94">
      <w:fldChar w:fldCharType="begin"/>
    </w:r>
    <w:r w:rsidR="00801F94">
      <w:instrText xml:space="preserve"> NUMPAGES  \* Arabic  \* MERGEFORMAT </w:instrText>
    </w:r>
    <w:r w:rsidR="00801F94">
      <w:fldChar w:fldCharType="separate"/>
    </w:r>
    <w:r w:rsidR="005711F5" w:rsidRPr="005711F5">
      <w:rPr>
        <w:rFonts w:ascii="Arial Narrow" w:hAnsi="Arial Narrow" w:cs="Arial"/>
        <w:noProof/>
        <w:color w:val="000000"/>
        <w:sz w:val="18"/>
        <w:szCs w:val="18"/>
      </w:rPr>
      <w:t>1</w:t>
    </w:r>
    <w:r w:rsidR="00801F94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1F94" w:rsidRDefault="00801F94" w:rsidP="007C6581">
      <w:r>
        <w:separator/>
      </w:r>
    </w:p>
  </w:footnote>
  <w:footnote w:type="continuationSeparator" w:id="0">
    <w:p w:rsidR="00801F94" w:rsidRDefault="00801F94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6BE8" w:rsidRPr="00506046" w:rsidRDefault="008A469F" w:rsidP="00EE6BE8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66903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5A4C"/>
    <w:rsid w:val="000D7875"/>
    <w:rsid w:val="000F27F9"/>
    <w:rsid w:val="00105CCD"/>
    <w:rsid w:val="00106CC7"/>
    <w:rsid w:val="0011785B"/>
    <w:rsid w:val="0012744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4689"/>
    <w:rsid w:val="00227A67"/>
    <w:rsid w:val="002325F8"/>
    <w:rsid w:val="00246301"/>
    <w:rsid w:val="002525ED"/>
    <w:rsid w:val="00297E66"/>
    <w:rsid w:val="002B2C72"/>
    <w:rsid w:val="002C1328"/>
    <w:rsid w:val="002C2B76"/>
    <w:rsid w:val="002C78CE"/>
    <w:rsid w:val="002E4DEA"/>
    <w:rsid w:val="002F0FCC"/>
    <w:rsid w:val="00301EB0"/>
    <w:rsid w:val="00302E85"/>
    <w:rsid w:val="003053F8"/>
    <w:rsid w:val="00321A28"/>
    <w:rsid w:val="00321E40"/>
    <w:rsid w:val="00336D96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A7D3E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17F3"/>
    <w:rsid w:val="00493B01"/>
    <w:rsid w:val="0049568A"/>
    <w:rsid w:val="004A2BFC"/>
    <w:rsid w:val="004C75D4"/>
    <w:rsid w:val="004D2514"/>
    <w:rsid w:val="004F0513"/>
    <w:rsid w:val="00506046"/>
    <w:rsid w:val="005071C1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6369C"/>
    <w:rsid w:val="005711F5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688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0FFB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C7784"/>
    <w:rsid w:val="007D2A46"/>
    <w:rsid w:val="007D2A5D"/>
    <w:rsid w:val="007E1790"/>
    <w:rsid w:val="007E1D5D"/>
    <w:rsid w:val="007F0443"/>
    <w:rsid w:val="007F15B5"/>
    <w:rsid w:val="00801F94"/>
    <w:rsid w:val="00804A09"/>
    <w:rsid w:val="00815AEE"/>
    <w:rsid w:val="00816E9D"/>
    <w:rsid w:val="00826099"/>
    <w:rsid w:val="00831E43"/>
    <w:rsid w:val="00832250"/>
    <w:rsid w:val="00832DE5"/>
    <w:rsid w:val="00840F6E"/>
    <w:rsid w:val="00843CB1"/>
    <w:rsid w:val="00872326"/>
    <w:rsid w:val="00873CF6"/>
    <w:rsid w:val="00885C2B"/>
    <w:rsid w:val="0089305C"/>
    <w:rsid w:val="008962D5"/>
    <w:rsid w:val="008A16D2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37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C6992"/>
    <w:rsid w:val="009D0EA4"/>
    <w:rsid w:val="009D1E74"/>
    <w:rsid w:val="009D1E85"/>
    <w:rsid w:val="009D33E7"/>
    <w:rsid w:val="009D3FE5"/>
    <w:rsid w:val="009E4490"/>
    <w:rsid w:val="009E5273"/>
    <w:rsid w:val="009E66AF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205B"/>
    <w:rsid w:val="00A944EC"/>
    <w:rsid w:val="00AA1025"/>
    <w:rsid w:val="00AA6208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D6E05"/>
    <w:rsid w:val="00BE0A96"/>
    <w:rsid w:val="00BE0DC2"/>
    <w:rsid w:val="00BF540C"/>
    <w:rsid w:val="00BF6C8D"/>
    <w:rsid w:val="00C0005C"/>
    <w:rsid w:val="00C03D30"/>
    <w:rsid w:val="00C04A8D"/>
    <w:rsid w:val="00C150B8"/>
    <w:rsid w:val="00C33AAC"/>
    <w:rsid w:val="00C33FD8"/>
    <w:rsid w:val="00C36D5A"/>
    <w:rsid w:val="00C661DC"/>
    <w:rsid w:val="00C80E66"/>
    <w:rsid w:val="00C84BD9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2655"/>
    <w:rsid w:val="00E03693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3C4C"/>
    <w:rsid w:val="00EE44E9"/>
    <w:rsid w:val="00EE6BE8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  <w:rsid w:val="00FF6C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F52934A"/>
  <w15:docId w15:val="{172E5D0E-C5F8-436E-9564-B8F7F3783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34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11</cp:revision>
  <cp:lastPrinted>2019-07-12T11:07:00Z</cp:lastPrinted>
  <dcterms:created xsi:type="dcterms:W3CDTF">2022-11-08T09:54:00Z</dcterms:created>
  <dcterms:modified xsi:type="dcterms:W3CDTF">2023-05-17T14:11:00Z</dcterms:modified>
</cp:coreProperties>
</file>